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1" w:name="X719b8ec0a10184d67df4d9e03a2d409a4b92450"/>
    <w:p>
      <w:pPr>
        <w:pStyle w:val="Heading1"/>
      </w:pPr>
      <w:r>
        <w:t xml:space="preserve">Internship Application Letter for Academic Research Position</w:t>
      </w:r>
    </w:p>
    <w:p>
      <w:pPr>
        <w:pStyle w:val="FirstParagraph"/>
      </w:pPr>
      <w:r>
        <w:t xml:space="preserve">[Your Full Name]</w:t>
      </w:r>
      <w:r>
        <w:br/>
      </w:r>
      <w:r>
        <w:t xml:space="preserve">[Your Student ID/Reference, if applicable]</w:t>
      </w:r>
      <w:r>
        <w:br/>
      </w:r>
      <w:r>
        <w:t xml:space="preserve">[Your University Email Address]</w:t>
      </w:r>
      <w:r>
        <w:br/>
      </w:r>
      <w:r>
        <w:t xml:space="preserve">[Phone Number]</w:t>
      </w:r>
      <w:r>
        <w:br/>
      </w:r>
      <w:r>
        <w:t xml:space="preserve">[Date]</w:t>
      </w:r>
    </w:p>
    <w:p>
      <w:pPr>
        <w:pStyle w:val="BodyText"/>
      </w:pPr>
      <w:r>
        <w:t xml:space="preserve">Dr. [Professor's Last Name]</w:t>
      </w:r>
      <w:r>
        <w:br/>
      </w:r>
      <w:r>
        <w:t xml:space="preserve">Department of [Relevant Department, e.g., Environmental Science, Computer Science, Social Work]</w:t>
      </w:r>
      <w:r>
        <w:br/>
      </w:r>
      <w:r>
        <w:t xml:space="preserve">University of Cape Town (UCT)</w:t>
      </w:r>
      <w:r>
        <w:br/>
      </w:r>
      <w:r>
        <w:t xml:space="preserve">Cape Town, Western Cape</w:t>
      </w:r>
      <w:r>
        <w:br/>
      </w:r>
      <w:r>
        <w:t xml:space="preserve">South Africa</w:t>
      </w:r>
    </w:p>
    <w:bookmarkStart w:id="20" w:name="X8a05eb10f3a0c22c354a7694980dd748621b62d"/>
    <w:p>
      <w:pPr>
        <w:pStyle w:val="Heading2"/>
      </w:pPr>
      <w:r>
        <w:t xml:space="preserve">Subject: Formal Application for Research Internship Under Your Supervision at the University of Cape Town</w:t>
      </w:r>
    </w:p>
    <w:p>
      <w:pPr>
        <w:pStyle w:val="FirstParagraph"/>
      </w:pPr>
      <w:r>
        <w:t xml:space="preserve">Dear Dr. [Professor's Last Name],</w:t>
      </w:r>
    </w:p>
    <w:p>
      <w:pPr>
        <w:pStyle w:val="BodyText"/>
      </w:pPr>
      <w:r>
        <w:t xml:space="preserve">I am writing to express my profound enthusiasm for the opportunity to contribute as a research intern under your esteemed supervision within the Department of [Department Name] at the University of Cape Town (UCT) in Cape Town, South Africa. As a dedicated and motivated student currently completing my [Your Degree, e.g., BSc Honours/Master's] in [Your Field of Study] at [Your Current Institution], I have long admired your pioneering work on [Mention Specific Research Topic, e.g., "urban biodiversity conservation in the Cape Floristic Region," "AI-driven solutions for water scarcity in informal settlements," or "post-apartheid social equity frameworks"]. Your recent publication, "[Title of Relevant Paper]," resonated deeply with my academic trajectory and commitment to addressing pressing challenges within the South African context. This internship represents not merely a step in my academic journey, but a vital pathway to immerse myself in the dynamic intellectual environment that defines Cape Town as a leading hub for transformative research on the African continent.</w:t>
      </w:r>
    </w:p>
    <w:p>
      <w:pPr>
        <w:pStyle w:val="BodyText"/>
      </w:pPr>
      <w:r>
        <w:t xml:space="preserve">My academic foundation has been rigorously shaped by coursework and independent projects directly aligned with your research focus. In my final year at [Your University], I conducted an independent study titled "[Your Project Title]," which examined [Briefly Describe Project, e.g., "the socio-ecological impact of invasive species on indigenous fynbos ecosystems in the Western Cape."]. This required extensive fieldwork near Stellenbosch, analysis using GIS software, and engagement with local conservation NGOs – experiences that instilled in me a profound appreciation for the intricate interplay between academic research and tangible community impact within South Africa. I am particularly drawn to your lab’s emphasis on [Mention Specific Methodology or Approach from Professor's Work, e.g., "community-based participatory action research" or "integrating indigenous ecological knowledge with quantitative modeling"], as it perfectly mirrors my belief that meaningful scholarship must be rooted in local realities and collaborative practice. The prospect of applying these principles under your mentorship at UCT, situated at the heart of Cape Town's vibrant academic ecosystem, is exceptionally compelling.</w:t>
      </w:r>
    </w:p>
    <w:p>
      <w:pPr>
        <w:pStyle w:val="BodyText"/>
      </w:pPr>
      <w:r>
        <w:t xml:space="preserve">Cape Town’s unique position as a city grappling with complex social, environmental, and economic challenges – from water security and urban inequality to biodiversity loss amidst rapid development – provides an unparalleled laboratory for impactful research. I am deeply motivated by the opportunity to contribute my skills to projects that directly support South Africa's developmental goals within this specific context. My proficiency in [List 2-3 Key Skills: e.g., "statistical analysis using R," "qualitative data collection through focus groups," "Python programming for environmental modeling," or "advanced literature review methodologies"] is complemented by my fluency in English and [Mention Other Language, e.g., "isiXhosa" or "Afrikaans" if applicable], enabling effective communication within Cape Town’s diverse academic and community settings. Crucially, I have actively engaged with South African issues beyond the classroom; I volunteered for [Name of Local Organization/Project] in Cape Town last summer, assisting with [Brief Description of Volunteering, e.g., "data collection for a community health initiative in Khayelitsha,"] which solidified my understanding of the practical nuances involved in implementing research outcomes locally.</w:t>
      </w:r>
    </w:p>
    <w:p>
      <w:pPr>
        <w:pStyle w:val="BodyText"/>
      </w:pPr>
      <w:r>
        <w:t xml:space="preserve">I am particularly eager to learn from your approach to [Reference Specific Aspect of Professor's Work, e.g., "designing research that actively informs municipal policy on coastal erosion" or "building capacity within local universities across Southern Africa"]. Your work consistently demonstrates a commitment not only to academic excellence but also to fostering the next generation of researchers capable of tackling Africa’s most complex problems. An internship under your guidance would be invaluable for my development as a scholar committed to ethical, impactful research that serves communities. I am confident that my proactive attitude, strong analytical abilities, and deep respect for the South African context align seamlessly with the objectives and ethos of your research group at UCT.</w:t>
      </w:r>
    </w:p>
    <w:p>
      <w:pPr>
        <w:pStyle w:val="BodyText"/>
      </w:pPr>
      <w:r>
        <w:t xml:space="preserve">Furthermore, I recognize that Cape Town offers a unique academic landscape. The University of Cape Town’s reputation as Africa’s leading university in research output and innovation, coupled with its strategic location amidst diverse ecosystems and communities, provides an irreplaceable environment for growth. I am not merely seeking an internship; I am seeking to become part of the intellectual fabric that makes Cape Town a beacon for progressive scholarship in South Africa. The opportunity to learn from a globally recognized expert like yourself within this specific setting is precisely what drives my application.</w:t>
      </w:r>
    </w:p>
    <w:p>
      <w:pPr>
        <w:pStyle w:val="BodyText"/>
      </w:pPr>
      <w:r>
        <w:t xml:space="preserve">I have attached my Curriculum Vitae, academic transcripts, and a brief portfolio of relevant research work for your review. I am available for an interview at your earliest convenience and can be reached via email or phone as provided above. Thank you for considering my application for this prestigious opportunity within the Department of [Department Name] at the University of Cape Town.</w:t>
      </w:r>
    </w:p>
    <w:p>
      <w:pPr>
        <w:pStyle w:val="BodyText"/>
      </w:pPr>
      <w:r>
        <w:t xml:space="preserve">I am eager to bring my dedication, skills, and passion for research that contributes meaningfully to South Africa's future to your team in Cape Town. I believe this Internship Application Letter represents the first step towards a productive collaboration that could yield significant contributions to both your ongoing projects and my professional development as a researcher committed to making a difference within the South African context.</w:t>
      </w:r>
    </w:p>
    <w:p>
      <w:pPr>
        <w:pStyle w:val="BodyText"/>
      </w:pPr>
      <w:r>
        <w:t xml:space="preserve">Respectfully,</w:t>
      </w:r>
    </w:p>
    <w:p>
      <w:pPr>
        <w:pStyle w:val="BodyText"/>
      </w:pPr>
      <w:r>
        <w:rPr>
          <w:bCs/>
          <w:b/>
        </w:rPr>
        <w:t xml:space="preserve">[Your Full Name]</w:t>
      </w:r>
    </w:p>
    <w:p>
      <w:pPr>
        <w:pStyle w:val="BodyText"/>
      </w:pPr>
      <w:r>
        <w:t xml:space="preserve">[Your University and Degree Program]</w:t>
      </w:r>
      <w:r>
        <w:br/>
      </w:r>
      <w:r>
        <w:t xml:space="preserve">[Current Institution Address,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 South Africa Cape Town</dc:title>
  <dc:creator/>
  <dc:language>en</dc:language>
  <cp:keywords/>
  <dcterms:created xsi:type="dcterms:W3CDTF">2026-07-23T11:31:41Z</dcterms:created>
  <dcterms:modified xsi:type="dcterms:W3CDTF">2026-07-23T11:31:41Z</dcterms:modified>
</cp:coreProperties>
</file>

<file path=docProps/custom.xml><?xml version="1.0" encoding="utf-8"?>
<Properties xmlns="http://schemas.openxmlformats.org/officeDocument/2006/custom-properties" xmlns:vt="http://schemas.openxmlformats.org/officeDocument/2006/docPropsVTypes"/>
</file>